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908A7" w14:textId="61FD441F" w:rsidR="00342DF0" w:rsidRPr="0007043F" w:rsidRDefault="00342DF0" w:rsidP="00342DF0">
      <w:pPr>
        <w:spacing w:after="0"/>
        <w:rPr>
          <w:b/>
          <w:bCs/>
          <w:sz w:val="16"/>
          <w:szCs w:val="16"/>
          <w:lang w:val="pl-PL"/>
        </w:rPr>
      </w:pPr>
      <w:r w:rsidRPr="0007043F">
        <w:rPr>
          <w:b/>
          <w:bCs/>
          <w:sz w:val="16"/>
          <w:szCs w:val="16"/>
          <w:lang w:val="pl-PL"/>
        </w:rPr>
        <w:t>WD:</w:t>
      </w:r>
    </w:p>
    <w:p w14:paraId="1E7097BA" w14:textId="3C23DFBA" w:rsidR="0080197A" w:rsidRPr="0007043F" w:rsidRDefault="00801304" w:rsidP="00342DF0">
      <w:pPr>
        <w:spacing w:after="0"/>
        <w:rPr>
          <w:sz w:val="16"/>
          <w:szCs w:val="16"/>
          <w:lang w:val="pl-PL"/>
        </w:rPr>
      </w:pPr>
      <w:r w:rsidRPr="0007043F">
        <w:rPr>
          <w:b/>
          <w:bCs/>
          <w:sz w:val="16"/>
          <w:szCs w:val="16"/>
          <w:lang w:val="pl-PL"/>
        </w:rPr>
        <w:t xml:space="preserve">LAB. </w:t>
      </w:r>
      <w:r w:rsidR="00B776B1" w:rsidRPr="0007043F">
        <w:rPr>
          <w:b/>
          <w:bCs/>
          <w:sz w:val="16"/>
          <w:szCs w:val="16"/>
          <w:lang w:val="pl-PL"/>
        </w:rPr>
        <w:t>2</w:t>
      </w:r>
      <w:r w:rsidR="002421D3" w:rsidRPr="0007043F">
        <w:rPr>
          <w:b/>
          <w:bCs/>
          <w:sz w:val="16"/>
          <w:szCs w:val="16"/>
          <w:lang w:val="pl-PL"/>
        </w:rPr>
        <w:t xml:space="preserve"> </w:t>
      </w:r>
      <w:r w:rsidRPr="0007043F">
        <w:rPr>
          <w:sz w:val="16"/>
          <w:szCs w:val="16"/>
          <w:lang w:val="pl-PL"/>
        </w:rPr>
        <w:t xml:space="preserve">   </w:t>
      </w:r>
      <w:r w:rsidR="00B776B1" w:rsidRPr="0007043F">
        <w:rPr>
          <w:b/>
          <w:bCs/>
          <w:sz w:val="16"/>
          <w:szCs w:val="16"/>
          <w:lang w:val="pl-PL"/>
        </w:rPr>
        <w:t xml:space="preserve">Wymiarowość vs. ilość danych vs. złożoność klasyfikatora </w:t>
      </w:r>
    </w:p>
    <w:p w14:paraId="4DC40A96" w14:textId="4786EE4B" w:rsidR="00801304" w:rsidRPr="0007043F" w:rsidRDefault="00B776B1" w:rsidP="00342DF0">
      <w:p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W</w:t>
      </w:r>
      <w:r w:rsidR="00B032D1" w:rsidRPr="0007043F">
        <w:rPr>
          <w:sz w:val="16"/>
          <w:szCs w:val="16"/>
          <w:lang w:val="pl-PL"/>
        </w:rPr>
        <w:t xml:space="preserve">ykonaj zadanie w notatniku używając repozytorium </w:t>
      </w:r>
      <w:r w:rsidR="00B032D1" w:rsidRPr="0007043F">
        <w:rPr>
          <w:i/>
          <w:iCs/>
          <w:sz w:val="16"/>
          <w:szCs w:val="16"/>
          <w:lang w:val="pl-PL"/>
        </w:rPr>
        <w:t>scikIt learn</w:t>
      </w:r>
      <w:r w:rsidRPr="0007043F">
        <w:rPr>
          <w:sz w:val="16"/>
          <w:szCs w:val="16"/>
          <w:lang w:val="pl-PL"/>
        </w:rPr>
        <w:t xml:space="preserve"> lub </w:t>
      </w:r>
      <w:r w:rsidR="00253A8D" w:rsidRPr="0007043F">
        <w:rPr>
          <w:sz w:val="16"/>
          <w:szCs w:val="16"/>
          <w:lang w:val="pl-PL"/>
        </w:rPr>
        <w:t xml:space="preserve">użyj </w:t>
      </w:r>
      <w:r w:rsidRPr="0007043F">
        <w:rPr>
          <w:sz w:val="16"/>
          <w:szCs w:val="16"/>
          <w:lang w:val="pl-PL"/>
        </w:rPr>
        <w:t>cokolwiek (np. Orange)</w:t>
      </w:r>
    </w:p>
    <w:p w14:paraId="0B404307" w14:textId="103FDABC" w:rsidR="00801304" w:rsidRPr="0007043F" w:rsidRDefault="00801304" w:rsidP="00342DF0">
      <w:pPr>
        <w:pStyle w:val="a4"/>
        <w:numPr>
          <w:ilvl w:val="0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Wybierz zbiór danyc</w:t>
      </w:r>
      <w:r w:rsidR="00155E4B" w:rsidRPr="0007043F">
        <w:rPr>
          <w:sz w:val="16"/>
          <w:szCs w:val="16"/>
          <w:lang w:val="pl-PL"/>
        </w:rPr>
        <w:t>h</w:t>
      </w:r>
      <w:r w:rsidR="0021625C" w:rsidRPr="0007043F">
        <w:rPr>
          <w:sz w:val="16"/>
          <w:szCs w:val="16"/>
          <w:lang w:val="pl-PL"/>
        </w:rPr>
        <w:t>:</w:t>
      </w:r>
      <w:r w:rsidR="00B776B1" w:rsidRPr="0007043F">
        <w:rPr>
          <w:sz w:val="16"/>
          <w:szCs w:val="16"/>
          <w:lang w:val="pl-PL"/>
        </w:rPr>
        <w:t xml:space="preserve"> </w:t>
      </w:r>
      <w:r w:rsidR="00B776B1" w:rsidRPr="0007043F">
        <w:rPr>
          <w:b/>
          <w:bCs/>
          <w:i/>
          <w:iCs/>
          <w:sz w:val="16"/>
          <w:szCs w:val="16"/>
          <w:lang w:val="pl-PL"/>
        </w:rPr>
        <w:t>Bone marrow mononuclear cells with AML</w:t>
      </w:r>
      <w:r w:rsidR="00B776B1" w:rsidRPr="0007043F">
        <w:rPr>
          <w:sz w:val="16"/>
          <w:szCs w:val="16"/>
          <w:lang w:val="pl-PL"/>
        </w:rPr>
        <w:t xml:space="preserve"> (M=100</w:t>
      </w:r>
      <w:r w:rsidR="00253A8D" w:rsidRPr="0007043F">
        <w:rPr>
          <w:sz w:val="16"/>
          <w:szCs w:val="16"/>
          <w:lang w:val="pl-PL"/>
        </w:rPr>
        <w:t>0</w:t>
      </w:r>
      <w:r w:rsidR="00B776B1" w:rsidRPr="0007043F">
        <w:rPr>
          <w:sz w:val="16"/>
          <w:szCs w:val="16"/>
          <w:lang w:val="pl-PL"/>
        </w:rPr>
        <w:t xml:space="preserve">, N= </w:t>
      </w:r>
      <w:r w:rsidR="00253A8D" w:rsidRPr="0007043F">
        <w:rPr>
          <w:sz w:val="16"/>
          <w:szCs w:val="16"/>
          <w:lang w:val="pl-PL"/>
        </w:rPr>
        <w:t xml:space="preserve">1004) z UCI </w:t>
      </w:r>
      <w:r w:rsidR="00155E4B" w:rsidRPr="0007043F">
        <w:rPr>
          <w:sz w:val="16"/>
          <w:szCs w:val="16"/>
          <w:lang w:val="pl-PL"/>
        </w:rPr>
        <w:t>dataset,</w:t>
      </w:r>
      <w:r w:rsidR="0021625C" w:rsidRPr="0007043F">
        <w:rPr>
          <w:sz w:val="16"/>
          <w:szCs w:val="16"/>
          <w:lang w:val="pl-PL"/>
        </w:rPr>
        <w:t xml:space="preserve"> </w:t>
      </w:r>
      <w:r w:rsidR="00155E4B" w:rsidRPr="0007043F">
        <w:rPr>
          <w:sz w:val="16"/>
          <w:szCs w:val="16"/>
          <w:lang w:val="pl-PL"/>
        </w:rPr>
        <w:t xml:space="preserve">(cechy to wartości liczbowe oraz etykiety kategoryczne 1,2 jako numery klas), lub inny podobny, który </w:t>
      </w:r>
      <w:r w:rsidR="00155E4B" w:rsidRPr="0007043F">
        <w:rPr>
          <w:b/>
          <w:bCs/>
          <w:sz w:val="16"/>
          <w:szCs w:val="16"/>
          <w:lang w:val="pl-PL"/>
        </w:rPr>
        <w:t>zawiera dużą liczbę przykładów M&gt;=1000 oraz cech N&gt;=1000 tak, że M~N (M równe - z małym błędem - N)</w:t>
      </w:r>
      <w:r w:rsidR="00155E4B" w:rsidRPr="0007043F">
        <w:rPr>
          <w:sz w:val="16"/>
          <w:szCs w:val="16"/>
          <w:lang w:val="pl-PL"/>
        </w:rPr>
        <w:t xml:space="preserve">. </w:t>
      </w:r>
      <w:r w:rsidR="0021625C" w:rsidRPr="0007043F">
        <w:rPr>
          <w:sz w:val="16"/>
          <w:szCs w:val="16"/>
          <w:lang w:val="pl-PL"/>
        </w:rPr>
        <w:t>W przypadku innego zbioru z wieloma klasami połącz je tak by otrzymać mniej więcej zbalansowane dwie klasy.</w:t>
      </w:r>
    </w:p>
    <w:p w14:paraId="47A98A5A" w14:textId="77777777" w:rsidR="00005026" w:rsidRPr="0007043F" w:rsidRDefault="00005026" w:rsidP="00342DF0">
      <w:pPr>
        <w:pStyle w:val="a4"/>
        <w:numPr>
          <w:ilvl w:val="0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 xml:space="preserve">Zaznajom się ze zbiorem, co reprezentuje, co chcemy uzyskać i na jakie pytania możemy próbować odpowiedzieć. </w:t>
      </w:r>
    </w:p>
    <w:p w14:paraId="74AD4CE0" w14:textId="5E698CCB" w:rsidR="00253A8D" w:rsidRPr="0007043F" w:rsidRDefault="00253A8D" w:rsidP="00342DF0">
      <w:pPr>
        <w:pStyle w:val="a4"/>
        <w:numPr>
          <w:ilvl w:val="0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Dlaczego według teorii taki zbiór nie “kwalifikuje” si</w:t>
      </w:r>
      <w:r w:rsidR="00005026" w:rsidRPr="0007043F">
        <w:rPr>
          <w:sz w:val="16"/>
          <w:szCs w:val="16"/>
          <w:lang w:val="pl-PL"/>
        </w:rPr>
        <w:t>ę</w:t>
      </w:r>
      <w:r w:rsidRPr="0007043F">
        <w:rPr>
          <w:sz w:val="16"/>
          <w:szCs w:val="16"/>
          <w:lang w:val="pl-PL"/>
        </w:rPr>
        <w:t xml:space="preserve"> do użycia </w:t>
      </w:r>
      <w:r w:rsidR="001E1A6B" w:rsidRPr="0007043F">
        <w:rPr>
          <w:sz w:val="16"/>
          <w:szCs w:val="16"/>
          <w:lang w:val="pl-PL"/>
        </w:rPr>
        <w:t>modeli</w:t>
      </w:r>
      <w:r w:rsidR="00005026" w:rsidRPr="0007043F">
        <w:rPr>
          <w:sz w:val="16"/>
          <w:szCs w:val="16"/>
          <w:lang w:val="pl-PL"/>
        </w:rPr>
        <w:t xml:space="preserve"> ML (w bezpośredni sposób bez żadnej manipulacji cechami!)? </w:t>
      </w:r>
      <w:r w:rsidR="007B509C" w:rsidRPr="0007043F">
        <w:rPr>
          <w:sz w:val="16"/>
          <w:szCs w:val="16"/>
          <w:lang w:val="pl-PL"/>
        </w:rPr>
        <w:t>Narysuj histogram odległości w analizowanym zbiorze</w:t>
      </w:r>
      <w:r w:rsidR="00CE2283" w:rsidRPr="0007043F">
        <w:rPr>
          <w:sz w:val="16"/>
          <w:szCs w:val="16"/>
          <w:lang w:val="pl-PL"/>
        </w:rPr>
        <w:t xml:space="preserve"> i mapę odległości</w:t>
      </w:r>
      <w:r w:rsidR="007B509C" w:rsidRPr="0007043F">
        <w:rPr>
          <w:sz w:val="16"/>
          <w:szCs w:val="16"/>
          <w:lang w:val="pl-PL"/>
        </w:rPr>
        <w:t xml:space="preserve">. </w:t>
      </w:r>
      <w:r w:rsidR="00005026" w:rsidRPr="0007043F">
        <w:rPr>
          <w:sz w:val="16"/>
          <w:szCs w:val="16"/>
          <w:lang w:val="pl-PL"/>
        </w:rPr>
        <w:t>Podaj argumenty</w:t>
      </w:r>
      <w:r w:rsidR="00CE2283" w:rsidRPr="0007043F">
        <w:rPr>
          <w:sz w:val="16"/>
          <w:szCs w:val="16"/>
          <w:lang w:val="pl-PL"/>
        </w:rPr>
        <w:t xml:space="preserve"> „dlaczego”</w:t>
      </w:r>
      <w:r w:rsidR="00005026" w:rsidRPr="0007043F">
        <w:rPr>
          <w:sz w:val="16"/>
          <w:szCs w:val="16"/>
          <w:lang w:val="pl-PL"/>
        </w:rPr>
        <w:t>.</w:t>
      </w:r>
    </w:p>
    <w:p w14:paraId="26785EA2" w14:textId="54FE47E2" w:rsidR="00005026" w:rsidRPr="0007043F" w:rsidRDefault="00005026" w:rsidP="00342DF0">
      <w:pPr>
        <w:pStyle w:val="a4"/>
        <w:numPr>
          <w:ilvl w:val="0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 xml:space="preserve">Zwizualizuj zbiór (t-SNE). Czy widzisz </w:t>
      </w:r>
      <w:r w:rsidR="007B509C" w:rsidRPr="0007043F">
        <w:rPr>
          <w:sz w:val="16"/>
          <w:szCs w:val="16"/>
          <w:lang w:val="pl-PL"/>
        </w:rPr>
        <w:t>bardzo pomieszane</w:t>
      </w:r>
      <w:r w:rsidRPr="0007043F">
        <w:rPr>
          <w:sz w:val="16"/>
          <w:szCs w:val="16"/>
          <w:lang w:val="pl-PL"/>
        </w:rPr>
        <w:t xml:space="preserve"> klasy? Czy te klasy są dobrze rozseparowane?</w:t>
      </w:r>
    </w:p>
    <w:p w14:paraId="15053121" w14:textId="4E3DCC15" w:rsidR="0021625C" w:rsidRPr="0007043F" w:rsidRDefault="0021625C" w:rsidP="00342DF0">
      <w:pPr>
        <w:pStyle w:val="a4"/>
        <w:numPr>
          <w:ilvl w:val="1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 xml:space="preserve">Jeżeli pierwsze to </w:t>
      </w:r>
      <w:r w:rsidR="00155E4B" w:rsidRPr="0007043F">
        <w:rPr>
          <w:sz w:val="16"/>
          <w:szCs w:val="16"/>
          <w:lang w:val="pl-PL"/>
        </w:rPr>
        <w:t>wybrałeś nieprawidłowy zbiór.</w:t>
      </w:r>
    </w:p>
    <w:p w14:paraId="03599B88" w14:textId="77777777" w:rsidR="00155E4B" w:rsidRPr="0007043F" w:rsidRDefault="00005026" w:rsidP="00342DF0">
      <w:pPr>
        <w:pStyle w:val="a4"/>
        <w:numPr>
          <w:ilvl w:val="1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 xml:space="preserve">Jeżeli to drugie </w:t>
      </w:r>
      <w:r w:rsidR="00155E4B" w:rsidRPr="0007043F">
        <w:rPr>
          <w:sz w:val="16"/>
          <w:szCs w:val="16"/>
          <w:lang w:val="pl-PL"/>
        </w:rPr>
        <w:t>to</w:t>
      </w:r>
      <w:r w:rsidR="0021625C" w:rsidRPr="0007043F">
        <w:rPr>
          <w:sz w:val="16"/>
          <w:szCs w:val="16"/>
          <w:lang w:val="pl-PL"/>
        </w:rPr>
        <w:t>:</w:t>
      </w:r>
      <w:r w:rsidRPr="0007043F">
        <w:rPr>
          <w:sz w:val="16"/>
          <w:szCs w:val="16"/>
          <w:lang w:val="pl-PL"/>
        </w:rPr>
        <w:t xml:space="preserve"> </w:t>
      </w:r>
      <w:r w:rsidR="00640C67" w:rsidRPr="0007043F">
        <w:rPr>
          <w:sz w:val="16"/>
          <w:szCs w:val="16"/>
          <w:lang w:val="pl-PL"/>
        </w:rPr>
        <w:t>Podaj najlepszy wynik klasyfikacji przy pomocy wybranego modelu (tu MLP</w:t>
      </w:r>
      <w:r w:rsidR="00155E4B" w:rsidRPr="0007043F">
        <w:rPr>
          <w:sz w:val="16"/>
          <w:szCs w:val="16"/>
          <w:lang w:val="pl-PL"/>
        </w:rPr>
        <w:t>, patrz niżej</w:t>
      </w:r>
      <w:r w:rsidR="00640C67" w:rsidRPr="0007043F">
        <w:rPr>
          <w:sz w:val="16"/>
          <w:szCs w:val="16"/>
          <w:lang w:val="pl-PL"/>
        </w:rPr>
        <w:t xml:space="preserve">). </w:t>
      </w:r>
    </w:p>
    <w:p w14:paraId="4B70983B" w14:textId="4E610B4C" w:rsidR="00155E4B" w:rsidRPr="0007043F" w:rsidRDefault="00640C67" w:rsidP="00342DF0">
      <w:pPr>
        <w:pStyle w:val="a4"/>
        <w:numPr>
          <w:ilvl w:val="1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Zoptymalizuj złożoność modelu?</w:t>
      </w:r>
      <w:r w:rsidR="00056067" w:rsidRPr="0007043F">
        <w:rPr>
          <w:sz w:val="16"/>
          <w:szCs w:val="16"/>
          <w:lang w:val="pl-PL"/>
        </w:rPr>
        <w:t xml:space="preserve"> </w:t>
      </w:r>
    </w:p>
    <w:p w14:paraId="2B9F0AD5" w14:textId="67C97EE0" w:rsidR="0080197A" w:rsidRPr="0007043F" w:rsidRDefault="00056067" w:rsidP="00342DF0">
      <w:pPr>
        <w:pStyle w:val="a4"/>
        <w:numPr>
          <w:ilvl w:val="1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 xml:space="preserve">Podaj </w:t>
      </w:r>
      <w:r w:rsidR="00155E4B" w:rsidRPr="0007043F">
        <w:rPr>
          <w:sz w:val="16"/>
          <w:szCs w:val="16"/>
          <w:lang w:val="pl-PL"/>
        </w:rPr>
        <w:t>jakość</w:t>
      </w:r>
      <w:r w:rsidRPr="0007043F">
        <w:rPr>
          <w:sz w:val="16"/>
          <w:szCs w:val="16"/>
          <w:lang w:val="pl-PL"/>
        </w:rPr>
        <w:t xml:space="preserve"> klasyfikacji jako funkcję złożoności modelu dla </w:t>
      </w:r>
      <w:r w:rsidR="0080197A" w:rsidRPr="0007043F">
        <w:rPr>
          <w:sz w:val="16"/>
          <w:szCs w:val="16"/>
          <w:lang w:val="pl-PL"/>
        </w:rPr>
        <w:t>zmniejszającej się</w:t>
      </w:r>
      <w:r w:rsidRPr="0007043F">
        <w:rPr>
          <w:sz w:val="16"/>
          <w:szCs w:val="16"/>
          <w:lang w:val="pl-PL"/>
        </w:rPr>
        <w:t xml:space="preserve"> ilości cech K. </w:t>
      </w:r>
      <w:r w:rsidR="0080197A" w:rsidRPr="0007043F">
        <w:rPr>
          <w:sz w:val="16"/>
          <w:szCs w:val="16"/>
          <w:lang w:val="pl-PL"/>
        </w:rPr>
        <w:t>Wyrzucaj cechy tylko te poniżej pewnego (małego progu). Czyli cechy rzeczywiście bardzo mało istotne.</w:t>
      </w:r>
      <w:r w:rsidR="001E1A6B" w:rsidRPr="0007043F">
        <w:rPr>
          <w:sz w:val="16"/>
          <w:szCs w:val="16"/>
          <w:lang w:val="pl-PL"/>
        </w:rPr>
        <w:t xml:space="preserve"> Tabela max 4x4.</w:t>
      </w:r>
    </w:p>
    <w:p w14:paraId="715666D3" w14:textId="01D3FD27" w:rsidR="002C139F" w:rsidRPr="0007043F" w:rsidRDefault="0080197A" w:rsidP="00342DF0">
      <w:pPr>
        <w:pStyle w:val="a4"/>
        <w:numPr>
          <w:ilvl w:val="1"/>
          <w:numId w:val="8"/>
        </w:numPr>
        <w:spacing w:after="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Odpowiedz teraz na pytanie: d</w:t>
      </w:r>
      <w:r w:rsidR="00005026" w:rsidRPr="0007043F">
        <w:rPr>
          <w:sz w:val="16"/>
          <w:szCs w:val="16"/>
          <w:lang w:val="pl-PL"/>
        </w:rPr>
        <w:t xml:space="preserve">laczego </w:t>
      </w:r>
      <w:r w:rsidR="0021625C" w:rsidRPr="0007043F">
        <w:rPr>
          <w:sz w:val="16"/>
          <w:szCs w:val="16"/>
          <w:lang w:val="pl-PL"/>
        </w:rPr>
        <w:t xml:space="preserve">pomimo 3) otrzymujemy </w:t>
      </w:r>
      <w:r w:rsidR="00640C67" w:rsidRPr="0007043F">
        <w:rPr>
          <w:sz w:val="16"/>
          <w:szCs w:val="16"/>
          <w:lang w:val="pl-PL"/>
        </w:rPr>
        <w:t>„uporządkowaną”</w:t>
      </w:r>
      <w:r w:rsidR="0021625C" w:rsidRPr="0007043F">
        <w:rPr>
          <w:sz w:val="16"/>
          <w:szCs w:val="16"/>
          <w:lang w:val="pl-PL"/>
        </w:rPr>
        <w:t xml:space="preserve"> strukturę zbioru, a nie zmieszane klasy</w:t>
      </w:r>
      <w:r w:rsidR="00640C67" w:rsidRPr="0007043F">
        <w:rPr>
          <w:sz w:val="16"/>
          <w:szCs w:val="16"/>
          <w:lang w:val="pl-PL"/>
        </w:rPr>
        <w:t xml:space="preserve"> (czego moglibyśmy się spodziewać)</w:t>
      </w:r>
      <w:r w:rsidR="002C139F" w:rsidRPr="0007043F">
        <w:rPr>
          <w:sz w:val="16"/>
          <w:szCs w:val="16"/>
          <w:lang w:val="pl-PL"/>
        </w:rPr>
        <w:t xml:space="preserve">? </w:t>
      </w:r>
      <w:r w:rsidRPr="0007043F">
        <w:rPr>
          <w:sz w:val="16"/>
          <w:szCs w:val="16"/>
          <w:lang w:val="pl-PL"/>
        </w:rPr>
        <w:t>Zacytuj te wyniki które uzasadniają twoją odpowiedź</w:t>
      </w:r>
      <w:r w:rsidR="002C139F" w:rsidRPr="0007043F">
        <w:rPr>
          <w:sz w:val="16"/>
          <w:szCs w:val="16"/>
          <w:lang w:val="pl-PL"/>
        </w:rPr>
        <w:t xml:space="preserve">. </w:t>
      </w:r>
    </w:p>
    <w:p w14:paraId="72238522" w14:textId="30D54D9F" w:rsidR="00B032D1" w:rsidRPr="0007043F" w:rsidRDefault="007B509C" w:rsidP="00342DF0">
      <w:pPr>
        <w:pStyle w:val="a4"/>
        <w:numPr>
          <w:ilvl w:val="0"/>
          <w:numId w:val="9"/>
        </w:numPr>
        <w:spacing w:after="0"/>
        <w:rPr>
          <w:i/>
          <w:iCs/>
          <w:sz w:val="16"/>
          <w:szCs w:val="16"/>
          <w:lang w:val="pl-PL"/>
        </w:rPr>
      </w:pPr>
      <w:r w:rsidRPr="0007043F">
        <w:rPr>
          <w:i/>
          <w:iCs/>
          <w:sz w:val="16"/>
          <w:szCs w:val="16"/>
          <w:lang w:val="pl-PL"/>
        </w:rPr>
        <w:t>Do wyboru cech użyj rank</w:t>
      </w:r>
      <w:r w:rsidR="0080197A" w:rsidRPr="0007043F">
        <w:rPr>
          <w:i/>
          <w:iCs/>
          <w:sz w:val="16"/>
          <w:szCs w:val="16"/>
          <w:lang w:val="pl-PL"/>
        </w:rPr>
        <w:t>i</w:t>
      </w:r>
      <w:r w:rsidRPr="0007043F">
        <w:rPr>
          <w:i/>
          <w:iCs/>
          <w:sz w:val="16"/>
          <w:szCs w:val="16"/>
          <w:lang w:val="pl-PL"/>
        </w:rPr>
        <w:t>ngu cech uzyskanego przy pomocy miary Information Gain</w:t>
      </w:r>
      <w:r w:rsidR="00FA7937" w:rsidRPr="0007043F">
        <w:rPr>
          <w:i/>
          <w:iCs/>
          <w:sz w:val="16"/>
          <w:szCs w:val="16"/>
          <w:lang w:val="pl-PL"/>
        </w:rPr>
        <w:t xml:space="preserve"> </w:t>
      </w:r>
      <w:r w:rsidR="00FA7937" w:rsidRPr="0007043F">
        <w:rPr>
          <w:sz w:val="16"/>
          <w:szCs w:val="16"/>
          <w:lang w:val="pl-PL"/>
        </w:rPr>
        <w:t>(IG)</w:t>
      </w:r>
      <w:r w:rsidRPr="0007043F">
        <w:rPr>
          <w:sz w:val="16"/>
          <w:szCs w:val="16"/>
          <w:lang w:val="pl-PL"/>
        </w:rPr>
        <w:t>.</w:t>
      </w:r>
    </w:p>
    <w:p w14:paraId="3A751825" w14:textId="5BE07D52" w:rsidR="00B032D1" w:rsidRPr="0007043F" w:rsidRDefault="007B509C" w:rsidP="00342DF0">
      <w:pPr>
        <w:pStyle w:val="a4"/>
        <w:numPr>
          <w:ilvl w:val="0"/>
          <w:numId w:val="9"/>
        </w:numPr>
        <w:spacing w:after="0"/>
        <w:rPr>
          <w:i/>
          <w:iCs/>
          <w:sz w:val="16"/>
          <w:szCs w:val="16"/>
          <w:lang w:val="pl-PL"/>
        </w:rPr>
      </w:pPr>
      <w:r w:rsidRPr="0007043F">
        <w:rPr>
          <w:i/>
          <w:iCs/>
          <w:sz w:val="16"/>
          <w:szCs w:val="16"/>
          <w:lang w:val="pl-PL"/>
        </w:rPr>
        <w:t xml:space="preserve">Jako modelu użyj wielowarstwowej sieci neuronowej MLP. Na podstawie małego zbioru walidacyjnego </w:t>
      </w:r>
      <w:r w:rsidRPr="0007043F">
        <w:rPr>
          <w:b/>
          <w:bCs/>
          <w:i/>
          <w:iCs/>
          <w:sz w:val="16"/>
          <w:szCs w:val="16"/>
          <w:lang w:val="pl-PL"/>
        </w:rPr>
        <w:t>USTAL</w:t>
      </w:r>
      <w:r w:rsidRPr="0007043F">
        <w:rPr>
          <w:i/>
          <w:iCs/>
          <w:sz w:val="16"/>
          <w:szCs w:val="16"/>
          <w:lang w:val="pl-PL"/>
        </w:rPr>
        <w:t xml:space="preserve"> meta-parametry modelu. Złożoność modelu będzie monotoniczną funkcja ilości wag, ale także ilości warstw. Wybierz 3-4 modele od najprostszego np. (1), do najbardziej złożonego np. (100,50,20). W nawiasach ilość neuronów w warstwach ukrytych.</w:t>
      </w:r>
    </w:p>
    <w:p w14:paraId="0C5BBFBA" w14:textId="3955C317" w:rsidR="005068FD" w:rsidRPr="0007043F" w:rsidRDefault="002C139F" w:rsidP="00342DF0">
      <w:pPr>
        <w:pStyle w:val="a4"/>
        <w:numPr>
          <w:ilvl w:val="0"/>
          <w:numId w:val="8"/>
        </w:numPr>
        <w:spacing w:after="0"/>
        <w:ind w:left="36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Jak się zmienia jakość klasyfikacji</w:t>
      </w:r>
      <w:r w:rsidR="00056067" w:rsidRPr="0007043F">
        <w:rPr>
          <w:sz w:val="16"/>
          <w:szCs w:val="16"/>
          <w:lang w:val="pl-PL"/>
        </w:rPr>
        <w:t xml:space="preserve"> (twojego najlepszego klasyfikatora)</w:t>
      </w:r>
      <w:r w:rsidRPr="0007043F">
        <w:rPr>
          <w:sz w:val="16"/>
          <w:szCs w:val="16"/>
          <w:lang w:val="pl-PL"/>
        </w:rPr>
        <w:t xml:space="preserve"> w funkcji zmniejszającej się ilości przykładów</w:t>
      </w:r>
      <w:r w:rsidR="00056067" w:rsidRPr="0007043F">
        <w:rPr>
          <w:sz w:val="16"/>
          <w:szCs w:val="16"/>
          <w:lang w:val="pl-PL"/>
        </w:rPr>
        <w:t xml:space="preserve"> i </w:t>
      </w:r>
      <w:r w:rsidR="00FA7937" w:rsidRPr="0007043F">
        <w:rPr>
          <w:sz w:val="16"/>
          <w:szCs w:val="16"/>
          <w:lang w:val="pl-PL"/>
        </w:rPr>
        <w:t xml:space="preserve">wzrostu ilości </w:t>
      </w:r>
      <w:r w:rsidR="00056067" w:rsidRPr="0007043F">
        <w:rPr>
          <w:sz w:val="16"/>
          <w:szCs w:val="16"/>
          <w:lang w:val="pl-PL"/>
        </w:rPr>
        <w:t>nieistotnych cech</w:t>
      </w:r>
      <w:r w:rsidRPr="0007043F">
        <w:rPr>
          <w:sz w:val="16"/>
          <w:szCs w:val="16"/>
          <w:lang w:val="pl-PL"/>
        </w:rPr>
        <w:t xml:space="preserve">? </w:t>
      </w:r>
      <w:r w:rsidR="00640C67" w:rsidRPr="0007043F">
        <w:rPr>
          <w:sz w:val="16"/>
          <w:szCs w:val="16"/>
          <w:lang w:val="pl-PL"/>
        </w:rPr>
        <w:t xml:space="preserve">W tym drugim przypadku </w:t>
      </w:r>
      <w:r w:rsidR="00FA7937" w:rsidRPr="0007043F">
        <w:rPr>
          <w:sz w:val="16"/>
          <w:szCs w:val="16"/>
          <w:lang w:val="pl-PL"/>
        </w:rPr>
        <w:t>startujesz z 5 najlepszych cech i dodajesz te najmniej istotne do pewnego progu IG.</w:t>
      </w:r>
    </w:p>
    <w:p w14:paraId="2A2A1496" w14:textId="4C2B4B27" w:rsidR="00155E4B" w:rsidRPr="0007043F" w:rsidRDefault="00155E4B" w:rsidP="00342DF0">
      <w:pPr>
        <w:pStyle w:val="a4"/>
        <w:numPr>
          <w:ilvl w:val="0"/>
          <w:numId w:val="8"/>
        </w:numPr>
        <w:spacing w:after="0"/>
        <w:ind w:left="360"/>
        <w:rPr>
          <w:sz w:val="16"/>
          <w:szCs w:val="16"/>
          <w:lang w:val="pl-PL"/>
        </w:rPr>
      </w:pPr>
      <w:r w:rsidRPr="0007043F">
        <w:rPr>
          <w:sz w:val="16"/>
          <w:szCs w:val="16"/>
          <w:lang w:val="pl-PL"/>
        </w:rPr>
        <w:t>Zaprezentuj wszystkie swoje wnioski.</w:t>
      </w:r>
    </w:p>
    <w:p w14:paraId="3B02EB71" w14:textId="77777777" w:rsidR="00342DF0" w:rsidRPr="0007043F" w:rsidRDefault="00342DF0" w:rsidP="00342DF0">
      <w:pPr>
        <w:spacing w:after="0"/>
        <w:rPr>
          <w:sz w:val="16"/>
          <w:szCs w:val="16"/>
          <w:lang w:val="pl-PL"/>
        </w:rPr>
      </w:pPr>
    </w:p>
    <w:p w14:paraId="457AD43F" w14:textId="52945149" w:rsidR="00342DF0" w:rsidRPr="008931B6" w:rsidRDefault="00342DF0" w:rsidP="00342DF0">
      <w:pPr>
        <w:spacing w:after="0"/>
        <w:rPr>
          <w:rFonts w:ascii="Times New Roman" w:hAnsi="Times New Roman" w:cs="Times New Roman"/>
          <w:b/>
          <w:color w:val="0070C0"/>
          <w:sz w:val="20"/>
          <w:szCs w:val="20"/>
          <w:u w:val="single"/>
        </w:rPr>
      </w:pPr>
      <w:r w:rsidRPr="008931B6">
        <w:rPr>
          <w:rFonts w:ascii="Times New Roman" w:hAnsi="Times New Roman" w:cs="Times New Roman"/>
          <w:b/>
          <w:color w:val="0070C0"/>
          <w:sz w:val="20"/>
          <w:szCs w:val="20"/>
          <w:u w:val="single"/>
        </w:rPr>
        <w:t xml:space="preserve">WD_Lab2 </w:t>
      </w:r>
      <w:r w:rsidRPr="00943A59">
        <w:rPr>
          <w:rFonts w:ascii="Times New Roman" w:hAnsi="Times New Roman" w:cs="Times New Roman"/>
          <w:b/>
          <w:color w:val="0070C0"/>
          <w:sz w:val="20"/>
          <w:szCs w:val="20"/>
          <w:u w:val="single"/>
          <w:lang w:val="pl-PL"/>
        </w:rPr>
        <w:sym w:font="Wingdings" w:char="F0E0"/>
      </w:r>
      <w:r w:rsidRPr="008931B6">
        <w:rPr>
          <w:rFonts w:ascii="Times New Roman" w:hAnsi="Times New Roman" w:cs="Times New Roman"/>
          <w:b/>
          <w:color w:val="0070C0"/>
          <w:sz w:val="20"/>
          <w:szCs w:val="20"/>
          <w:u w:val="single"/>
        </w:rPr>
        <w:t>BJ_Lab-3</w:t>
      </w:r>
    </w:p>
    <w:p w14:paraId="1EFF350A" w14:textId="0CA7633B" w:rsidR="00342DF0" w:rsidRPr="008931B6" w:rsidRDefault="00342DF0" w:rsidP="00342DF0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0C968AD4" w14:textId="474AB24B" w:rsidR="00943A59" w:rsidRDefault="00943A59" w:rsidP="00342DF0">
      <w:pPr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2421D3">
        <w:rPr>
          <w:rFonts w:ascii="Times New Roman" w:hAnsi="Times New Roman" w:cs="Times New Roman"/>
          <w:b/>
          <w:sz w:val="20"/>
          <w:szCs w:val="20"/>
          <w:u w:val="single"/>
        </w:rPr>
        <w:t>BJ: Lab-3 Tasks</w:t>
      </w:r>
    </w:p>
    <w:p w14:paraId="17A6CB47" w14:textId="55DE0400" w:rsidR="002421D3" w:rsidRDefault="002421D3" w:rsidP="00342DF0">
      <w:pPr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126CE92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b/>
          <w:sz w:val="20"/>
          <w:szCs w:val="20"/>
          <w:lang w:val="pl-PL"/>
        </w:rPr>
        <w:t>BJ do Lab-3</w:t>
      </w:r>
      <w:r w:rsidRPr="008931B6">
        <w:rPr>
          <w:rFonts w:ascii="Times New Roman" w:hAnsi="Times New Roman" w:cs="Times New Roman"/>
          <w:sz w:val="20"/>
          <w:szCs w:val="20"/>
          <w:lang w:val="pl-PL"/>
        </w:rPr>
        <w:t xml:space="preserve">: </w:t>
      </w:r>
      <w:r w:rsidRPr="008931B6">
        <w:rPr>
          <w:rFonts w:ascii="Times New Roman" w:hAnsi="Times New Roman" w:cs="Times New Roman"/>
          <w:b/>
          <w:i/>
          <w:sz w:val="20"/>
          <w:szCs w:val="20"/>
          <w:lang w:val="pl-PL"/>
        </w:rPr>
        <w:t>Komórki jednojądrzaste szpiku kostnego (BM) z AML</w:t>
      </w:r>
      <w:r w:rsidRPr="008931B6">
        <w:rPr>
          <w:rFonts w:ascii="Times New Roman" w:hAnsi="Times New Roman" w:cs="Times New Roman"/>
          <w:sz w:val="20"/>
          <w:szCs w:val="20"/>
          <w:lang w:val="pl-PL"/>
        </w:rPr>
        <w:t xml:space="preserve"> (M=1000, N=1004)…</w:t>
      </w:r>
    </w:p>
    <w:p w14:paraId="78CF9F30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1. Poznaj zestaw danych Bone Marrow… (BM) (zobacz także mój plik…)</w:t>
      </w:r>
    </w:p>
    <w:p w14:paraId="501AE0DC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Które klasy Zadań można zrealizować za pomocą BM d-set (?)</w:t>
      </w:r>
    </w:p>
    <w:p w14:paraId="32312B78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2. Przeczytaj pliki BJ na BM, t-SNE, NN i innych…</w:t>
      </w:r>
    </w:p>
    <w:p w14:paraId="235D6261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3. Zaimplementuj zadania klasyfikacyjne za pomocą BM d-set:</w:t>
      </w:r>
    </w:p>
    <w:p w14:paraId="5093D72A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3.1 Użyj kNN dla zbioru d BM.</w:t>
      </w:r>
    </w:p>
    <w:p w14:paraId="52B23B60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3.2 Użyj t-SNE dla BM d-zbioru.</w:t>
      </w:r>
    </w:p>
    <w:p w14:paraId="1A9CB8E7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3.4 Używaj sieci NN z różnymi solwerami i parametrami, warstwami ukrytymi…. Porównaj wyniki z wynikami widżetu SGD.</w:t>
      </w:r>
    </w:p>
    <w:p w14:paraId="096E4665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3.5 Spróbuj użyć widżetów Rank i/lub PCA wraz z sieciami NN (uważaj na przepływ informacji)</w:t>
      </w:r>
    </w:p>
    <w:p w14:paraId="668F4750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4. Analizuj różne Metryki wraz z Matrycą Confusion (dla różnych scenariuszy wdrażania sieci NN).</w:t>
      </w:r>
    </w:p>
    <w:p w14:paraId="21AFB1DD" w14:textId="77777777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  <w:lang w:val="pl-PL"/>
        </w:rPr>
      </w:pPr>
      <w:r w:rsidRPr="008931B6">
        <w:rPr>
          <w:rFonts w:ascii="Times New Roman" w:hAnsi="Times New Roman" w:cs="Times New Roman"/>
          <w:sz w:val="20"/>
          <w:szCs w:val="20"/>
          <w:lang w:val="pl-PL"/>
        </w:rPr>
        <w:t>5. Spróbuj znaleźć odpowiednią („najlepszą”/dobrą) klasyfikację w ramach BM d-set.</w:t>
      </w:r>
    </w:p>
    <w:p w14:paraId="414C4BAB" w14:textId="6C47310B" w:rsidR="008931B6" w:rsidRPr="008931B6" w:rsidRDefault="008931B6" w:rsidP="008931B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8931B6">
        <w:rPr>
          <w:rFonts w:ascii="Times New Roman" w:hAnsi="Times New Roman" w:cs="Times New Roman"/>
          <w:sz w:val="20"/>
          <w:szCs w:val="20"/>
        </w:rPr>
        <w:t xml:space="preserve">6. </w:t>
      </w:r>
      <w:proofErr w:type="spellStart"/>
      <w:r w:rsidRPr="008931B6">
        <w:rPr>
          <w:rFonts w:ascii="Times New Roman" w:hAnsi="Times New Roman" w:cs="Times New Roman"/>
          <w:sz w:val="20"/>
          <w:szCs w:val="20"/>
        </w:rPr>
        <w:t>Przygotuj</w:t>
      </w:r>
      <w:proofErr w:type="spellEnd"/>
      <w:r w:rsidRPr="008931B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931B6">
        <w:rPr>
          <w:rFonts w:ascii="Times New Roman" w:hAnsi="Times New Roman" w:cs="Times New Roman"/>
          <w:sz w:val="20"/>
          <w:szCs w:val="20"/>
        </w:rPr>
        <w:t>raport</w:t>
      </w:r>
      <w:proofErr w:type="spellEnd"/>
      <w:r w:rsidRPr="008931B6">
        <w:rPr>
          <w:rFonts w:ascii="Times New Roman" w:hAnsi="Times New Roman" w:cs="Times New Roman"/>
          <w:sz w:val="20"/>
          <w:szCs w:val="20"/>
        </w:rPr>
        <w:t xml:space="preserve"> (z </w:t>
      </w:r>
      <w:proofErr w:type="spellStart"/>
      <w:r w:rsidRPr="008931B6">
        <w:rPr>
          <w:rFonts w:ascii="Times New Roman" w:hAnsi="Times New Roman" w:cs="Times New Roman"/>
          <w:sz w:val="20"/>
          <w:szCs w:val="20"/>
        </w:rPr>
        <w:t>wnioskami</w:t>
      </w:r>
      <w:proofErr w:type="spellEnd"/>
      <w:r w:rsidRPr="008931B6">
        <w:rPr>
          <w:rFonts w:ascii="Times New Roman" w:hAnsi="Times New Roman" w:cs="Times New Roman"/>
          <w:sz w:val="20"/>
          <w:szCs w:val="20"/>
        </w:rPr>
        <w:t>)</w:t>
      </w:r>
    </w:p>
    <w:p w14:paraId="38A466DB" w14:textId="160AA2EC" w:rsidR="008931B6" w:rsidRPr="008931B6" w:rsidRDefault="008931B6" w:rsidP="00342DF0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26BA185" w14:textId="606F3BFF" w:rsidR="00473E05" w:rsidRPr="008931B6" w:rsidRDefault="005D150E" w:rsidP="00473E05">
      <w:pPr>
        <w:spacing w:after="0"/>
        <w:rPr>
          <w:rFonts w:ascii="Times New Roman" w:hAnsi="Times New Roman" w:cs="Times New Roman"/>
          <w:b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b/>
          <w:kern w:val="0"/>
          <w:sz w:val="16"/>
          <w:szCs w:val="16"/>
          <w14:ligatures w14:val="none"/>
        </w:rPr>
        <w:t>BJ to Lab-3</w:t>
      </w:r>
      <w:r w:rsidR="00473E05" w:rsidRPr="008931B6">
        <w:rPr>
          <w:rFonts w:ascii="Times New Roman" w:hAnsi="Times New Roman" w:cs="Times New Roman"/>
          <w:b/>
          <w:kern w:val="0"/>
          <w:sz w:val="16"/>
          <w:szCs w:val="16"/>
          <w14:ligatures w14:val="none"/>
        </w:rPr>
        <w:t xml:space="preserve">: </w:t>
      </w:r>
      <w:r w:rsidR="00B3304C"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Bone M</w:t>
      </w:r>
      <w:r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arrow</w:t>
      </w:r>
      <w:r w:rsidR="00B3304C"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(BM)</w:t>
      </w:r>
      <w:r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 xml:space="preserve"> mononuclear cells with AML</w:t>
      </w:r>
      <w:r w:rsidRPr="008931B6">
        <w:rPr>
          <w:rFonts w:ascii="Times New Roman" w:hAnsi="Times New Roman" w:cs="Times New Roman"/>
          <w:sz w:val="16"/>
          <w:szCs w:val="16"/>
        </w:rPr>
        <w:t xml:space="preserve"> (M=1000, N= 1004) </w:t>
      </w:r>
      <w:r w:rsidR="00473E05" w:rsidRPr="008931B6">
        <w:rPr>
          <w:rFonts w:ascii="Times New Roman" w:hAnsi="Times New Roman" w:cs="Times New Roman"/>
          <w:b/>
          <w:kern w:val="0"/>
          <w:sz w:val="16"/>
          <w:szCs w:val="16"/>
          <w14:ligatures w14:val="none"/>
        </w:rPr>
        <w:t>…</w:t>
      </w:r>
    </w:p>
    <w:p w14:paraId="56205989" w14:textId="0B929EE7" w:rsidR="00473E05" w:rsidRPr="008931B6" w:rsidRDefault="00473E05" w:rsidP="00473E05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1. Learn the </w:t>
      </w:r>
      <w:r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 xml:space="preserve">Bone Marrow… (BM) </w:t>
      </w:r>
      <w:r w:rsidR="00B3304C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dataset (see also my file…) </w:t>
      </w:r>
    </w:p>
    <w:p w14:paraId="3217BE07" w14:textId="595D844B" w:rsidR="00473E05" w:rsidRPr="008931B6" w:rsidRDefault="00473E05" w:rsidP="00473E05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Which classes of Tasks can be implemented using </w:t>
      </w:r>
      <w:proofErr w:type="gramStart"/>
      <w:r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BM</w:t>
      </w:r>
      <w:r w:rsidRPr="008931B6">
        <w:rPr>
          <w:b/>
          <w:bCs/>
          <w:i/>
          <w:iCs/>
          <w:sz w:val="16"/>
          <w:szCs w:val="16"/>
        </w:rPr>
        <w:t xml:space="preserve">  </w:t>
      </w: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d</w:t>
      </w:r>
      <w:proofErr w:type="gramEnd"/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-set (?)</w:t>
      </w:r>
    </w:p>
    <w:p w14:paraId="53E1E38A" w14:textId="3D76A47E" w:rsidR="00473E05" w:rsidRPr="008931B6" w:rsidRDefault="00473E05" w:rsidP="00473E05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2. Read files from BJ on </w:t>
      </w:r>
      <w:r w:rsidRPr="008931B6">
        <w:rPr>
          <w:rFonts w:ascii="Times New Roman" w:hAnsi="Times New Roman" w:cs="Times New Roman"/>
          <w:b/>
          <w:i/>
          <w:kern w:val="0"/>
          <w:sz w:val="16"/>
          <w:szCs w:val="16"/>
          <w14:ligatures w14:val="none"/>
        </w:rPr>
        <w:t>BM</w:t>
      </w: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, t-SNE, NNs and others…</w:t>
      </w:r>
    </w:p>
    <w:p w14:paraId="1BE30C89" w14:textId="4F2EC46B" w:rsidR="00473E05" w:rsidRPr="008931B6" w:rsidRDefault="00473E05" w:rsidP="00473E05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3. Implement classification tasks with </w:t>
      </w:r>
      <w:proofErr w:type="gramStart"/>
      <w:r w:rsidR="007B18C8"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BM</w:t>
      </w:r>
      <w:r w:rsidR="007B18C8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 d</w:t>
      </w:r>
      <w:proofErr w:type="gramEnd"/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-set:</w:t>
      </w:r>
    </w:p>
    <w:p w14:paraId="60FE7350" w14:textId="188F749C" w:rsidR="00473E05" w:rsidRPr="008931B6" w:rsidRDefault="00116FB0" w:rsidP="00116FB0">
      <w:pPr>
        <w:tabs>
          <w:tab w:val="left" w:pos="284"/>
        </w:tabs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ab/>
      </w:r>
      <w:r w:rsidR="005D150E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3.1</w:t>
      </w:r>
      <w:r w:rsidR="00473E05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Use </w:t>
      </w:r>
      <w:proofErr w:type="spellStart"/>
      <w:r w:rsidR="00473E05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kNN</w:t>
      </w:r>
      <w:proofErr w:type="spellEnd"/>
      <w:r w:rsidR="00473E05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for </w:t>
      </w:r>
      <w:r w:rsidR="007B18C8"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BM</w:t>
      </w:r>
      <w:r w:rsidR="00473E05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d-set.</w:t>
      </w:r>
    </w:p>
    <w:p w14:paraId="1C9AAC84" w14:textId="65EE3C4B" w:rsidR="00473E05" w:rsidRPr="008931B6" w:rsidRDefault="00473E05" w:rsidP="00116FB0">
      <w:pPr>
        <w:tabs>
          <w:tab w:val="left" w:pos="284"/>
        </w:tabs>
        <w:spacing w:after="0"/>
        <w:ind w:left="284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3.</w:t>
      </w:r>
      <w:r w:rsidR="005D150E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2</w:t>
      </w: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Use t-SNE </w:t>
      </w:r>
      <w:proofErr w:type="gramStart"/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for </w:t>
      </w:r>
      <w:r w:rsidR="007B18C8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="007B18C8"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BM</w:t>
      </w:r>
      <w:proofErr w:type="gramEnd"/>
      <w:r w:rsidR="007B18C8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 </w:t>
      </w: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d-set.</w:t>
      </w:r>
    </w:p>
    <w:p w14:paraId="74D8FF5E" w14:textId="5AB5F6E7" w:rsidR="00473E05" w:rsidRPr="008931B6" w:rsidRDefault="00473E05" w:rsidP="00116FB0">
      <w:pPr>
        <w:tabs>
          <w:tab w:val="left" w:pos="284"/>
        </w:tabs>
        <w:spacing w:after="0"/>
        <w:ind w:left="284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3.4 Use NNs with different solvers and parameters, hidden </w:t>
      </w:r>
      <w:proofErr w:type="gramStart"/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layers,…</w:t>
      </w:r>
      <w:proofErr w:type="gramEnd"/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.</w:t>
      </w:r>
      <w:r w:rsidR="003977B1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Compare the outputs with ones </w:t>
      </w:r>
      <w:proofErr w:type="gramStart"/>
      <w:r w:rsidR="003977B1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of  SGD</w:t>
      </w:r>
      <w:proofErr w:type="gramEnd"/>
      <w:r w:rsidR="003977B1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widget.</w:t>
      </w:r>
    </w:p>
    <w:p w14:paraId="43C9BAED" w14:textId="654031A7" w:rsidR="00473E05" w:rsidRPr="008931B6" w:rsidRDefault="00473E05" w:rsidP="00116FB0">
      <w:pPr>
        <w:tabs>
          <w:tab w:val="left" w:pos="284"/>
        </w:tabs>
        <w:spacing w:after="0"/>
        <w:ind w:left="284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3.5 Try to use Rank widgets</w:t>
      </w:r>
      <w:r w:rsidR="00DA09AC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r w:rsidR="00116FB0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or</w:t>
      </w:r>
      <w:r w:rsidR="00B83DFD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/and</w:t>
      </w:r>
      <w:r w:rsidR="00116FB0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</w:t>
      </w:r>
      <w:proofErr w:type="gramStart"/>
      <w:r w:rsidR="00116FB0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PCA </w:t>
      </w:r>
      <w:r w:rsidR="002B2972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along</w:t>
      </w:r>
      <w:proofErr w:type="gramEnd"/>
      <w:r w:rsidR="002B2972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with NNs (be careful concerning information flows)</w:t>
      </w:r>
    </w:p>
    <w:p w14:paraId="2D14E0A7" w14:textId="1372CAAA" w:rsidR="00473E05" w:rsidRPr="008931B6" w:rsidRDefault="00473E05" w:rsidP="00473E05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4. Analyze different Metrics along with Confusion Matrix</w:t>
      </w:r>
      <w:r w:rsidR="00EA5E1C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(for different scenarios of NNs implementation)</w:t>
      </w: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.</w:t>
      </w:r>
    </w:p>
    <w:p w14:paraId="14FB363F" w14:textId="5BC87566" w:rsidR="00473E05" w:rsidRPr="008931B6" w:rsidRDefault="00473E05" w:rsidP="00473E05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5. Try to find an appropriate (the “best”/good) classification within </w:t>
      </w:r>
      <w:proofErr w:type="gramStart"/>
      <w:r w:rsidR="007B18C8" w:rsidRPr="008931B6">
        <w:rPr>
          <w:rFonts w:ascii="Times New Roman" w:hAnsi="Times New Roman" w:cs="Times New Roman"/>
          <w:b/>
          <w:bCs/>
          <w:i/>
          <w:iCs/>
          <w:sz w:val="16"/>
          <w:szCs w:val="16"/>
        </w:rPr>
        <w:t>BM</w:t>
      </w:r>
      <w:r w:rsidR="007B18C8"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 xml:space="preserve">  d</w:t>
      </w:r>
      <w:proofErr w:type="gramEnd"/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-set.</w:t>
      </w:r>
    </w:p>
    <w:p w14:paraId="2F22D3AB" w14:textId="028C4A27" w:rsidR="00342DF0" w:rsidRPr="008931B6" w:rsidRDefault="00116FB0" w:rsidP="00342DF0">
      <w:pPr>
        <w:spacing w:after="0"/>
        <w:rPr>
          <w:rFonts w:ascii="Times New Roman" w:hAnsi="Times New Roman" w:cs="Times New Roman"/>
          <w:kern w:val="0"/>
          <w:sz w:val="16"/>
          <w:szCs w:val="16"/>
          <w14:ligatures w14:val="none"/>
        </w:rPr>
      </w:pPr>
      <w:r w:rsidRPr="008931B6">
        <w:rPr>
          <w:rFonts w:ascii="Times New Roman" w:hAnsi="Times New Roman" w:cs="Times New Roman"/>
          <w:kern w:val="0"/>
          <w:sz w:val="16"/>
          <w:szCs w:val="16"/>
          <w14:ligatures w14:val="none"/>
        </w:rPr>
        <w:t>6. Prepare a Report (with the Conclusions)</w:t>
      </w:r>
    </w:p>
    <w:sectPr w:rsidR="00342DF0" w:rsidRPr="008931B6" w:rsidSect="008931B6">
      <w:pgSz w:w="12240" w:h="15840"/>
      <w:pgMar w:top="1021" w:right="851" w:bottom="102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A207D"/>
    <w:multiLevelType w:val="hybridMultilevel"/>
    <w:tmpl w:val="8A8208C4"/>
    <w:lvl w:ilvl="0" w:tplc="04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76BDF"/>
    <w:multiLevelType w:val="hybridMultilevel"/>
    <w:tmpl w:val="44BAE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135DB"/>
    <w:multiLevelType w:val="hybridMultilevel"/>
    <w:tmpl w:val="93301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85C6C"/>
    <w:multiLevelType w:val="hybridMultilevel"/>
    <w:tmpl w:val="642C4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6134F"/>
    <w:multiLevelType w:val="hybridMultilevel"/>
    <w:tmpl w:val="D1809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5C0EBD"/>
    <w:multiLevelType w:val="hybridMultilevel"/>
    <w:tmpl w:val="8314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32AE1"/>
    <w:multiLevelType w:val="hybridMultilevel"/>
    <w:tmpl w:val="FC669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A7883"/>
    <w:multiLevelType w:val="hybridMultilevel"/>
    <w:tmpl w:val="283E4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FA0922"/>
    <w:multiLevelType w:val="hybridMultilevel"/>
    <w:tmpl w:val="CCCE9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rMwMzQxMbA0NTZV0lEKTi0uzszPAykwqQUAJYSPkiwAAAA="/>
  </w:docVars>
  <w:rsids>
    <w:rsidRoot w:val="00801304"/>
    <w:rsid w:val="00005026"/>
    <w:rsid w:val="00056067"/>
    <w:rsid w:val="0007043F"/>
    <w:rsid w:val="000E5CB9"/>
    <w:rsid w:val="00116FB0"/>
    <w:rsid w:val="00155E4B"/>
    <w:rsid w:val="001E1A6B"/>
    <w:rsid w:val="0021625C"/>
    <w:rsid w:val="002421D3"/>
    <w:rsid w:val="00253A8D"/>
    <w:rsid w:val="002B2972"/>
    <w:rsid w:val="002C139F"/>
    <w:rsid w:val="002C18D1"/>
    <w:rsid w:val="00342DF0"/>
    <w:rsid w:val="003977B1"/>
    <w:rsid w:val="004007D7"/>
    <w:rsid w:val="00473E05"/>
    <w:rsid w:val="005068FD"/>
    <w:rsid w:val="00536AEF"/>
    <w:rsid w:val="005D150E"/>
    <w:rsid w:val="00640C67"/>
    <w:rsid w:val="00776453"/>
    <w:rsid w:val="007B18C8"/>
    <w:rsid w:val="007B509C"/>
    <w:rsid w:val="00801304"/>
    <w:rsid w:val="0080197A"/>
    <w:rsid w:val="008931B6"/>
    <w:rsid w:val="00943A59"/>
    <w:rsid w:val="00983851"/>
    <w:rsid w:val="00A2531C"/>
    <w:rsid w:val="00B032D1"/>
    <w:rsid w:val="00B3304C"/>
    <w:rsid w:val="00B776B1"/>
    <w:rsid w:val="00B83DFD"/>
    <w:rsid w:val="00C3794B"/>
    <w:rsid w:val="00C86435"/>
    <w:rsid w:val="00CE2283"/>
    <w:rsid w:val="00DA09AC"/>
    <w:rsid w:val="00DD5FC6"/>
    <w:rsid w:val="00EA5E1C"/>
    <w:rsid w:val="00EE5444"/>
    <w:rsid w:val="00EF4AF9"/>
    <w:rsid w:val="00F03845"/>
    <w:rsid w:val="00FA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C09B4"/>
  <w15:chartTrackingRefBased/>
  <w15:docId w15:val="{3F1F08BF-DCBC-408D-8565-DD3A5BC5E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801304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801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69EEAFFF8050846B8921DC5A70925A7" ma:contentTypeVersion="2" ma:contentTypeDescription="Utwórz nowy dokument." ma:contentTypeScope="" ma:versionID="2611b5de485e499c861fd11650d02c69">
  <xsd:schema xmlns:xsd="http://www.w3.org/2001/XMLSchema" xmlns:xs="http://www.w3.org/2001/XMLSchema" xmlns:p="http://schemas.microsoft.com/office/2006/metadata/properties" xmlns:ns2="8f53f1b7-a1b3-4c57-bf3a-36b8131d8963" targetNamespace="http://schemas.microsoft.com/office/2006/metadata/properties" ma:root="true" ma:fieldsID="498cf555c730eff5097febd418c557a6" ns2:_="">
    <xsd:import namespace="8f53f1b7-a1b3-4c57-bf3a-36b8131d89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3f1b7-a1b3-4c57-bf3a-36b8131d89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9EAD9-6148-4EEE-8B2B-74AD3DC87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9399A7-C713-4750-8609-E1C5A28FF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53f1b7-a1b3-4c57-bf3a-36b8131d89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505F6B-EEE8-461A-9221-54566B4530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B2D357-494C-4E40-A44C-3A5DD63A2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1</Pages>
  <Words>595</Words>
  <Characters>3392</Characters>
  <Application>Microsoft Office Word</Application>
  <DocSecurity>0</DocSecurity>
  <Lines>28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Борис</cp:lastModifiedBy>
  <cp:revision>9</cp:revision>
  <dcterms:created xsi:type="dcterms:W3CDTF">2024-03-23T14:28:00Z</dcterms:created>
  <dcterms:modified xsi:type="dcterms:W3CDTF">2024-04-1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EEAFFF8050846B8921DC5A70925A7</vt:lpwstr>
  </property>
</Properties>
</file>